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CDC7A5" w14:textId="70199DCF" w:rsidR="00D60247" w:rsidRPr="00515275" w:rsidRDefault="00D60247" w:rsidP="00D60247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515275">
        <w:rPr>
          <w:rFonts w:ascii="Times New Roman" w:hAnsi="Times New Roman" w:cs="Times New Roman"/>
          <w:b/>
          <w:bCs/>
          <w:sz w:val="36"/>
          <w:szCs w:val="36"/>
        </w:rPr>
        <w:t>Report file HW</w:t>
      </w:r>
      <w:r w:rsidR="00475FD8">
        <w:rPr>
          <w:rFonts w:ascii="Times New Roman" w:hAnsi="Times New Roman" w:cs="Times New Roman"/>
          <w:b/>
          <w:bCs/>
          <w:sz w:val="36"/>
          <w:szCs w:val="36"/>
        </w:rPr>
        <w:t>2</w:t>
      </w:r>
      <w:r w:rsidRPr="00515275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</w:p>
    <w:p w14:paraId="2B849AFF" w14:textId="7F575945" w:rsidR="000B1ED7" w:rsidRPr="00E27D76" w:rsidRDefault="00D60247" w:rsidP="00D60247">
      <w:pPr>
        <w:jc w:val="center"/>
        <w:rPr>
          <w:rFonts w:ascii="Times New Roman" w:hAnsi="Times New Roman" w:cs="Times New Roman"/>
          <w:b/>
          <w:bCs/>
        </w:rPr>
      </w:pPr>
      <w:r w:rsidRPr="00E27D76">
        <w:rPr>
          <w:rFonts w:ascii="Times New Roman" w:hAnsi="Times New Roman" w:cs="Times New Roman"/>
          <w:b/>
          <w:bCs/>
        </w:rPr>
        <w:t>(</w:t>
      </w:r>
      <w:proofErr w:type="spellStart"/>
      <w:r w:rsidRPr="00E27D76">
        <w:rPr>
          <w:rFonts w:ascii="Times New Roman" w:hAnsi="Times New Roman" w:cs="Times New Roman"/>
          <w:b/>
          <w:bCs/>
        </w:rPr>
        <w:t>Xingyu</w:t>
      </w:r>
      <w:proofErr w:type="spellEnd"/>
      <w:r w:rsidRPr="00E27D76">
        <w:rPr>
          <w:rFonts w:ascii="Times New Roman" w:hAnsi="Times New Roman" w:cs="Times New Roman"/>
          <w:b/>
          <w:bCs/>
        </w:rPr>
        <w:t xml:space="preserve"> Huang, </w:t>
      </w:r>
      <w:proofErr w:type="spellStart"/>
      <w:r w:rsidRPr="00E27D76">
        <w:rPr>
          <w:rFonts w:ascii="Times New Roman" w:hAnsi="Times New Roman" w:cs="Times New Roman"/>
          <w:b/>
          <w:bCs/>
        </w:rPr>
        <w:t>Chunlei</w:t>
      </w:r>
      <w:proofErr w:type="spellEnd"/>
      <w:r w:rsidRPr="00E27D76">
        <w:rPr>
          <w:rFonts w:ascii="Times New Roman" w:hAnsi="Times New Roman" w:cs="Times New Roman"/>
          <w:b/>
          <w:bCs/>
        </w:rPr>
        <w:t xml:space="preserve"> Wang, </w:t>
      </w:r>
      <w:proofErr w:type="spellStart"/>
      <w:r w:rsidRPr="00E27D76">
        <w:rPr>
          <w:rFonts w:ascii="Times New Roman" w:hAnsi="Times New Roman" w:cs="Times New Roman"/>
          <w:b/>
          <w:bCs/>
        </w:rPr>
        <w:t>Wenbo</w:t>
      </w:r>
      <w:proofErr w:type="spellEnd"/>
      <w:r w:rsidRPr="00E27D76">
        <w:rPr>
          <w:rFonts w:ascii="Times New Roman" w:hAnsi="Times New Roman" w:cs="Times New Roman"/>
          <w:b/>
          <w:bCs/>
        </w:rPr>
        <w:t xml:space="preserve"> Zhao, and </w:t>
      </w:r>
      <w:proofErr w:type="spellStart"/>
      <w:r w:rsidRPr="00E27D76">
        <w:rPr>
          <w:rFonts w:ascii="Times New Roman" w:hAnsi="Times New Roman" w:cs="Times New Roman"/>
          <w:b/>
          <w:bCs/>
        </w:rPr>
        <w:t>Soyeon</w:t>
      </w:r>
      <w:proofErr w:type="spellEnd"/>
      <w:r w:rsidRPr="00E27D76">
        <w:rPr>
          <w:rFonts w:ascii="Times New Roman" w:hAnsi="Times New Roman" w:cs="Times New Roman"/>
          <w:b/>
          <w:bCs/>
        </w:rPr>
        <w:t xml:space="preserve"> Park)</w:t>
      </w:r>
    </w:p>
    <w:p w14:paraId="1C16F890" w14:textId="5778EE42" w:rsidR="00BD339A" w:rsidRDefault="00BD339A" w:rsidP="00BD339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# </w:t>
      </w:r>
      <w:r w:rsidR="00071AD7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071AD7" w:rsidRPr="00071AD7">
        <w:rPr>
          <w:rFonts w:ascii="Times New Roman" w:hAnsi="Times New Roman" w:cs="Times New Roman"/>
          <w:b/>
          <w:bCs/>
          <w:sz w:val="24"/>
          <w:szCs w:val="24"/>
        </w:rPr>
        <w:t>he multinomial Naive Bayes algorithm</w:t>
      </w:r>
    </w:p>
    <w:p w14:paraId="056490AD" w14:textId="665598FA" w:rsidR="00515275" w:rsidRDefault="00071AD7" w:rsidP="003C66BB">
      <w:pPr>
        <w:pStyle w:val="a3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71AD7">
        <w:rPr>
          <w:rFonts w:ascii="Times New Roman" w:hAnsi="Times New Roman" w:cs="Times New Roman"/>
          <w:sz w:val="24"/>
          <w:szCs w:val="24"/>
        </w:rPr>
        <w:t>Data1</w:t>
      </w:r>
    </w:p>
    <w:p w14:paraId="7CDA910C" w14:textId="644AEB59" w:rsidR="00071AD7" w:rsidRDefault="00071AD7" w:rsidP="003C66BB">
      <w:pPr>
        <w:pStyle w:val="a3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curacy on test set) </w:t>
      </w:r>
      <w:r w:rsidR="000143CE">
        <w:rPr>
          <w:rFonts w:ascii="Times New Roman" w:hAnsi="Times New Roman" w:cs="Times New Roman"/>
          <w:sz w:val="24"/>
          <w:szCs w:val="24"/>
        </w:rPr>
        <w:t>94.77%</w:t>
      </w:r>
    </w:p>
    <w:p w14:paraId="09C6E4E6" w14:textId="6B14317A" w:rsidR="00071AD7" w:rsidRDefault="00071AD7" w:rsidP="003C66BB">
      <w:pPr>
        <w:pStyle w:val="a3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2</w:t>
      </w:r>
    </w:p>
    <w:p w14:paraId="248603CF" w14:textId="06C63337" w:rsidR="00071AD7" w:rsidRPr="00071AD7" w:rsidRDefault="00071AD7" w:rsidP="003C66BB">
      <w:pPr>
        <w:pStyle w:val="a3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uracy on test set</w:t>
      </w:r>
      <w:r w:rsidR="000143CE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143CE">
        <w:rPr>
          <w:rFonts w:ascii="Times New Roman" w:hAnsi="Times New Roman" w:cs="Times New Roman"/>
          <w:sz w:val="24"/>
          <w:szCs w:val="24"/>
        </w:rPr>
        <w:t>94.74%</w:t>
      </w:r>
    </w:p>
    <w:p w14:paraId="0673E20C" w14:textId="444CD5E5" w:rsidR="00071AD7" w:rsidRDefault="00071AD7" w:rsidP="003C66BB">
      <w:pPr>
        <w:pStyle w:val="a3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3</w:t>
      </w:r>
    </w:p>
    <w:p w14:paraId="000F05C3" w14:textId="3F9CBF7D" w:rsidR="00071AD7" w:rsidRDefault="00071AD7" w:rsidP="003C66BB">
      <w:pPr>
        <w:pStyle w:val="a3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uracy on test set</w:t>
      </w:r>
      <w:r w:rsidR="000143CE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143CE">
        <w:rPr>
          <w:rFonts w:ascii="Times New Roman" w:hAnsi="Times New Roman" w:cs="Times New Roman"/>
          <w:sz w:val="24"/>
          <w:szCs w:val="24"/>
        </w:rPr>
        <w:t>85.08</w:t>
      </w:r>
      <w:r w:rsidR="002E3B45">
        <w:rPr>
          <w:rFonts w:ascii="Times New Roman" w:hAnsi="Times New Roman" w:cs="Times New Roman"/>
          <w:sz w:val="24"/>
          <w:szCs w:val="24"/>
        </w:rPr>
        <w:t>%</w:t>
      </w:r>
    </w:p>
    <w:p w14:paraId="52B69249" w14:textId="544B81F9" w:rsidR="00071AD7" w:rsidRDefault="00071AD7" w:rsidP="003C66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sym w:font="Symbol" w:char="F0AE"/>
      </w:r>
      <w:r>
        <w:rPr>
          <w:rFonts w:ascii="Times New Roman" w:hAnsi="Times New Roman" w:cs="Times New Roman"/>
          <w:sz w:val="24"/>
          <w:szCs w:val="24"/>
        </w:rPr>
        <w:t xml:space="preserve"> We </w:t>
      </w:r>
      <w:r w:rsidR="00140FA8">
        <w:rPr>
          <w:rFonts w:ascii="Times New Roman" w:hAnsi="Times New Roman" w:cs="Times New Roman"/>
          <w:sz w:val="24"/>
          <w:szCs w:val="24"/>
        </w:rPr>
        <w:t xml:space="preserve">coded the algorithm based on the multinomial Naïve Bayes and Laplace smoothing. Additionally, we </w:t>
      </w:r>
      <w:r>
        <w:rPr>
          <w:rFonts w:ascii="Times New Roman" w:hAnsi="Times New Roman" w:cs="Times New Roman"/>
          <w:sz w:val="24"/>
          <w:szCs w:val="24"/>
        </w:rPr>
        <w:t>u</w:t>
      </w:r>
      <w:r w:rsidR="00140FA8">
        <w:rPr>
          <w:rFonts w:ascii="Times New Roman" w:hAnsi="Times New Roman" w:cs="Times New Roman"/>
          <w:sz w:val="24"/>
          <w:szCs w:val="24"/>
        </w:rPr>
        <w:t>tilized</w:t>
      </w:r>
      <w:r>
        <w:rPr>
          <w:rFonts w:ascii="Times New Roman" w:hAnsi="Times New Roman" w:cs="Times New Roman"/>
          <w:sz w:val="24"/>
          <w:szCs w:val="24"/>
        </w:rPr>
        <w:t xml:space="preserve"> stop-words for better accuracy on the test sets</w:t>
      </w:r>
      <w:r w:rsidR="00140FA8">
        <w:rPr>
          <w:rFonts w:ascii="Times New Roman" w:hAnsi="Times New Roman" w:cs="Times New Roman"/>
          <w:sz w:val="24"/>
          <w:szCs w:val="24"/>
        </w:rPr>
        <w:t xml:space="preserve">, leading the </w:t>
      </w:r>
      <w:r w:rsidR="002E3B45">
        <w:rPr>
          <w:rFonts w:ascii="Times New Roman" w:hAnsi="Times New Roman" w:cs="Times New Roman"/>
          <w:sz w:val="24"/>
          <w:szCs w:val="24"/>
        </w:rPr>
        <w:t>high accuracy</w:t>
      </w:r>
      <w:r>
        <w:rPr>
          <w:rFonts w:ascii="Times New Roman" w:hAnsi="Times New Roman" w:cs="Times New Roman"/>
          <w:sz w:val="24"/>
          <w:szCs w:val="24"/>
        </w:rPr>
        <w:t xml:space="preserve"> above </w:t>
      </w:r>
      <w:r w:rsidR="002E3B45">
        <w:rPr>
          <w:rFonts w:ascii="Times New Roman" w:hAnsi="Times New Roman" w:cs="Times New Roman"/>
          <w:sz w:val="24"/>
          <w:szCs w:val="24"/>
        </w:rPr>
        <w:t>8</w:t>
      </w:r>
      <w:r w:rsidR="00AB0F0B">
        <w:rPr>
          <w:rFonts w:ascii="Times New Roman" w:hAnsi="Times New Roman" w:cs="Times New Roman"/>
          <w:sz w:val="24"/>
          <w:szCs w:val="24"/>
        </w:rPr>
        <w:t>5</w:t>
      </w:r>
      <w:r w:rsidR="002E3B45">
        <w:rPr>
          <w:rFonts w:ascii="Times New Roman" w:hAnsi="Times New Roman" w:cs="Times New Roman"/>
          <w:sz w:val="24"/>
          <w:szCs w:val="24"/>
        </w:rPr>
        <w:t>%</w:t>
      </w:r>
      <w:r w:rsidR="00140FA8">
        <w:rPr>
          <w:rFonts w:ascii="Times New Roman" w:hAnsi="Times New Roman" w:cs="Times New Roman"/>
          <w:sz w:val="24"/>
          <w:szCs w:val="24"/>
        </w:rPr>
        <w:t xml:space="preserve"> in all data sets</w:t>
      </w:r>
      <w:r w:rsidR="002E3B45">
        <w:rPr>
          <w:rFonts w:ascii="Times New Roman" w:hAnsi="Times New Roman" w:cs="Times New Roman"/>
          <w:sz w:val="24"/>
          <w:szCs w:val="24"/>
        </w:rPr>
        <w:t>.</w:t>
      </w:r>
    </w:p>
    <w:p w14:paraId="3AA38ED7" w14:textId="75C875C8" w:rsidR="003C66BB" w:rsidRDefault="003C66BB" w:rsidP="003C66B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# T</w:t>
      </w:r>
      <w:r w:rsidRPr="00071AD7">
        <w:rPr>
          <w:rFonts w:ascii="Times New Roman" w:hAnsi="Times New Roman" w:cs="Times New Roman"/>
          <w:b/>
          <w:bCs/>
          <w:sz w:val="24"/>
          <w:szCs w:val="24"/>
        </w:rPr>
        <w:t xml:space="preserve">he </w:t>
      </w:r>
      <w:r w:rsidRPr="003C66BB">
        <w:rPr>
          <w:rFonts w:ascii="Times New Roman" w:hAnsi="Times New Roman" w:cs="Times New Roman"/>
          <w:b/>
          <w:bCs/>
          <w:sz w:val="24"/>
          <w:szCs w:val="24"/>
        </w:rPr>
        <w:t>MCAP Logistic Regression algorithm with L2 regularization</w:t>
      </w:r>
    </w:p>
    <w:tbl>
      <w:tblPr>
        <w:tblStyle w:val="a4"/>
        <w:tblW w:w="0" w:type="auto"/>
        <w:tblInd w:w="720" w:type="dxa"/>
        <w:tblLook w:val="04A0" w:firstRow="1" w:lastRow="0" w:firstColumn="1" w:lastColumn="0" w:noHBand="0" w:noVBand="1"/>
      </w:tblPr>
      <w:tblGrid>
        <w:gridCol w:w="2157"/>
        <w:gridCol w:w="2157"/>
        <w:gridCol w:w="2158"/>
        <w:gridCol w:w="2158"/>
      </w:tblGrid>
      <w:tr w:rsidR="00F21AB0" w14:paraId="12268A8F" w14:textId="77777777" w:rsidTr="00991521">
        <w:tc>
          <w:tcPr>
            <w:tcW w:w="2157" w:type="dxa"/>
            <w:vMerge w:val="restart"/>
          </w:tcPr>
          <w:p w14:paraId="15565125" w14:textId="77777777" w:rsidR="00F21AB0" w:rsidRDefault="00F21AB0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mbda</w:t>
            </w:r>
          </w:p>
        </w:tc>
        <w:tc>
          <w:tcPr>
            <w:tcW w:w="6473" w:type="dxa"/>
            <w:gridSpan w:val="3"/>
          </w:tcPr>
          <w:p w14:paraId="2B73BD01" w14:textId="3A402B64" w:rsidR="00F21AB0" w:rsidRDefault="00F21AB0" w:rsidP="00991521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curac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%</w:t>
            </w:r>
          </w:p>
        </w:tc>
      </w:tr>
      <w:tr w:rsidR="00F21AB0" w14:paraId="195FE56A" w14:textId="77777777" w:rsidTr="00991521">
        <w:tc>
          <w:tcPr>
            <w:tcW w:w="2157" w:type="dxa"/>
            <w:vMerge/>
          </w:tcPr>
          <w:p w14:paraId="6B9E5674" w14:textId="77777777" w:rsidR="00F21AB0" w:rsidRDefault="00F21AB0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7" w:type="dxa"/>
          </w:tcPr>
          <w:p w14:paraId="34679D6C" w14:textId="77777777" w:rsidR="00F21AB0" w:rsidRDefault="00F21AB0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set 1</w:t>
            </w:r>
          </w:p>
        </w:tc>
        <w:tc>
          <w:tcPr>
            <w:tcW w:w="2158" w:type="dxa"/>
          </w:tcPr>
          <w:p w14:paraId="060F06B0" w14:textId="77777777" w:rsidR="00F21AB0" w:rsidRDefault="00F21AB0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set 2</w:t>
            </w:r>
          </w:p>
        </w:tc>
        <w:tc>
          <w:tcPr>
            <w:tcW w:w="2158" w:type="dxa"/>
          </w:tcPr>
          <w:p w14:paraId="0980483C" w14:textId="77777777" w:rsidR="00F21AB0" w:rsidRDefault="00F21AB0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set 3</w:t>
            </w:r>
          </w:p>
        </w:tc>
      </w:tr>
      <w:tr w:rsidR="00F21AB0" w14:paraId="02F1D9A8" w14:textId="77777777" w:rsidTr="00991521">
        <w:tc>
          <w:tcPr>
            <w:tcW w:w="2157" w:type="dxa"/>
          </w:tcPr>
          <w:p w14:paraId="0EF0CF27" w14:textId="77777777" w:rsidR="00F21AB0" w:rsidRDefault="00F21AB0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2157" w:type="dxa"/>
          </w:tcPr>
          <w:p w14:paraId="4747D51F" w14:textId="27037861" w:rsidR="00F21AB0" w:rsidRDefault="00F21AB0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2.16</w:t>
            </w:r>
          </w:p>
        </w:tc>
        <w:tc>
          <w:tcPr>
            <w:tcW w:w="2158" w:type="dxa"/>
          </w:tcPr>
          <w:p w14:paraId="29C7EAD1" w14:textId="3D60D985" w:rsidR="00F21AB0" w:rsidRDefault="00F21AB0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8B3D4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47</w:t>
            </w:r>
          </w:p>
        </w:tc>
        <w:tc>
          <w:tcPr>
            <w:tcW w:w="2158" w:type="dxa"/>
          </w:tcPr>
          <w:p w14:paraId="7588249F" w14:textId="64DE76CC" w:rsidR="00F21AB0" w:rsidRDefault="00F21AB0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.25</w:t>
            </w:r>
          </w:p>
        </w:tc>
      </w:tr>
      <w:tr w:rsidR="00F21AB0" w14:paraId="58B029FA" w14:textId="77777777" w:rsidTr="00991521">
        <w:tc>
          <w:tcPr>
            <w:tcW w:w="2157" w:type="dxa"/>
          </w:tcPr>
          <w:p w14:paraId="1337B91B" w14:textId="77777777" w:rsidR="00F21AB0" w:rsidRDefault="00F21AB0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2157" w:type="dxa"/>
          </w:tcPr>
          <w:p w14:paraId="5BC507B1" w14:textId="6D230B38" w:rsidR="00F21AB0" w:rsidRDefault="00F21AB0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2158" w:type="dxa"/>
          </w:tcPr>
          <w:p w14:paraId="30C4FBB3" w14:textId="6A0ACECC" w:rsidR="00F21AB0" w:rsidRDefault="00F21AB0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8B3D4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6</w:t>
            </w:r>
          </w:p>
        </w:tc>
        <w:tc>
          <w:tcPr>
            <w:tcW w:w="2158" w:type="dxa"/>
          </w:tcPr>
          <w:p w14:paraId="0FF8D92C" w14:textId="3FDA510E" w:rsidR="00F21AB0" w:rsidRDefault="008B3D4F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.54</w:t>
            </w:r>
          </w:p>
        </w:tc>
      </w:tr>
      <w:tr w:rsidR="00F21AB0" w14:paraId="412FDB5D" w14:textId="77777777" w:rsidTr="00991521">
        <w:tc>
          <w:tcPr>
            <w:tcW w:w="2157" w:type="dxa"/>
          </w:tcPr>
          <w:p w14:paraId="7947301D" w14:textId="77777777" w:rsidR="00F21AB0" w:rsidRDefault="00F21AB0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2157" w:type="dxa"/>
          </w:tcPr>
          <w:p w14:paraId="3B0DAFA3" w14:textId="70A5774F" w:rsidR="00F21AB0" w:rsidRDefault="00F21AB0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2158" w:type="dxa"/>
          </w:tcPr>
          <w:p w14:paraId="1717D7A9" w14:textId="1AD2220D" w:rsidR="00F21AB0" w:rsidRDefault="00F21AB0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8B3D4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4</w:t>
            </w:r>
          </w:p>
        </w:tc>
        <w:tc>
          <w:tcPr>
            <w:tcW w:w="2158" w:type="dxa"/>
          </w:tcPr>
          <w:p w14:paraId="08B920E6" w14:textId="71E40E60" w:rsidR="00F21AB0" w:rsidRDefault="008B3D4F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.69</w:t>
            </w:r>
          </w:p>
        </w:tc>
      </w:tr>
      <w:tr w:rsidR="00F21AB0" w14:paraId="7E39C516" w14:textId="77777777" w:rsidTr="00991521">
        <w:tc>
          <w:tcPr>
            <w:tcW w:w="2157" w:type="dxa"/>
          </w:tcPr>
          <w:p w14:paraId="63FF6762" w14:textId="77777777" w:rsidR="00F21AB0" w:rsidRDefault="00F21AB0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57" w:type="dxa"/>
          </w:tcPr>
          <w:p w14:paraId="582E0A52" w14:textId="73F5A998" w:rsidR="00F21AB0" w:rsidRDefault="00F21AB0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7</w:t>
            </w:r>
          </w:p>
        </w:tc>
        <w:tc>
          <w:tcPr>
            <w:tcW w:w="2158" w:type="dxa"/>
          </w:tcPr>
          <w:p w14:paraId="794EBEF5" w14:textId="79B78FD3" w:rsidR="00F21AB0" w:rsidRDefault="00F21AB0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8B3D4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2158" w:type="dxa"/>
          </w:tcPr>
          <w:p w14:paraId="5D00AEAB" w14:textId="782E7B79" w:rsidR="00F21AB0" w:rsidRDefault="008B3D4F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B3D4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8B3D4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8B3D4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</w:tbl>
    <w:p w14:paraId="7D42A0B8" w14:textId="11B8112D" w:rsidR="003C66BB" w:rsidRDefault="003C66BB" w:rsidP="003C66BB">
      <w:pPr>
        <w:pStyle w:val="a3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71AD7">
        <w:rPr>
          <w:rFonts w:ascii="Times New Roman" w:hAnsi="Times New Roman" w:cs="Times New Roman"/>
          <w:sz w:val="24"/>
          <w:szCs w:val="24"/>
        </w:rPr>
        <w:t>Data1</w:t>
      </w:r>
    </w:p>
    <w:p w14:paraId="17FD3850" w14:textId="77777777" w:rsidR="008215A2" w:rsidRDefault="008215A2" w:rsidP="004D32AF">
      <w:pPr>
        <w:pStyle w:val="a3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mbda = 1 </w:t>
      </w:r>
    </w:p>
    <w:p w14:paraId="1CEC8AB1" w14:textId="77777777" w:rsidR="008215A2" w:rsidRDefault="008215A2" w:rsidP="004D32AF">
      <w:pPr>
        <w:pStyle w:val="a3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ta = 0.0001</w:t>
      </w:r>
    </w:p>
    <w:p w14:paraId="2B6749F7" w14:textId="77777777" w:rsidR="008215A2" w:rsidRDefault="008215A2" w:rsidP="004D32AF">
      <w:pPr>
        <w:pStyle w:val="a3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erations = 40</w:t>
      </w:r>
    </w:p>
    <w:p w14:paraId="5D77B500" w14:textId="7894F0BC" w:rsidR="004D32AF" w:rsidRDefault="008215A2" w:rsidP="004D32AF">
      <w:pPr>
        <w:pStyle w:val="a3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uracy</w:t>
      </w:r>
      <w:r>
        <w:rPr>
          <w:rFonts w:ascii="Times New Roman" w:hAnsi="Times New Roman" w:cs="Times New Roman"/>
          <w:sz w:val="24"/>
          <w:szCs w:val="24"/>
        </w:rPr>
        <w:t xml:space="preserve"> is 94.97%</w:t>
      </w:r>
    </w:p>
    <w:p w14:paraId="6B290771" w14:textId="16214038" w:rsidR="004D32AF" w:rsidRPr="004D32AF" w:rsidRDefault="003C66BB" w:rsidP="004D32AF">
      <w:pPr>
        <w:pStyle w:val="a3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71AD7">
        <w:rPr>
          <w:rFonts w:ascii="Times New Roman" w:hAnsi="Times New Roman" w:cs="Times New Roman"/>
          <w:sz w:val="24"/>
          <w:szCs w:val="24"/>
        </w:rPr>
        <w:t>Data</w:t>
      </w:r>
      <w:r>
        <w:rPr>
          <w:rFonts w:ascii="Times New Roman" w:hAnsi="Times New Roman" w:cs="Times New Roman"/>
          <w:sz w:val="24"/>
          <w:szCs w:val="24"/>
        </w:rPr>
        <w:t>2</w:t>
      </w:r>
    </w:p>
    <w:p w14:paraId="481FD51E" w14:textId="77777777" w:rsidR="00DE0BF6" w:rsidRPr="00DE0BF6" w:rsidRDefault="00DE0BF6" w:rsidP="00DE0BF6">
      <w:pPr>
        <w:spacing w:line="276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DE0BF6">
        <w:rPr>
          <w:rFonts w:ascii="Times New Roman" w:hAnsi="Times New Roman" w:cs="Times New Roman"/>
          <w:sz w:val="24"/>
          <w:szCs w:val="24"/>
        </w:rPr>
        <w:t xml:space="preserve">Lambda = 1 </w:t>
      </w:r>
    </w:p>
    <w:p w14:paraId="083FAB94" w14:textId="77777777" w:rsidR="00DE0BF6" w:rsidRPr="00DE0BF6" w:rsidRDefault="00DE0BF6" w:rsidP="00DE0BF6">
      <w:pPr>
        <w:spacing w:line="276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DE0BF6">
        <w:rPr>
          <w:rFonts w:ascii="Times New Roman" w:hAnsi="Times New Roman" w:cs="Times New Roman"/>
          <w:sz w:val="24"/>
          <w:szCs w:val="24"/>
        </w:rPr>
        <w:t>Eta = 0.0001</w:t>
      </w:r>
    </w:p>
    <w:p w14:paraId="0DA611C7" w14:textId="77777777" w:rsidR="00DE0BF6" w:rsidRPr="00DE0BF6" w:rsidRDefault="00DE0BF6" w:rsidP="00DE0BF6">
      <w:pPr>
        <w:spacing w:line="276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DE0BF6">
        <w:rPr>
          <w:rFonts w:ascii="Times New Roman" w:hAnsi="Times New Roman" w:cs="Times New Roman"/>
          <w:sz w:val="24"/>
          <w:szCs w:val="24"/>
        </w:rPr>
        <w:t>Iterations = 40</w:t>
      </w:r>
    </w:p>
    <w:p w14:paraId="01AD29CB" w14:textId="043134EA" w:rsidR="004D32AF" w:rsidRPr="00DE0BF6" w:rsidRDefault="00DE0BF6" w:rsidP="00DE0BF6">
      <w:pPr>
        <w:spacing w:line="276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DE0BF6">
        <w:rPr>
          <w:rFonts w:ascii="Times New Roman" w:hAnsi="Times New Roman" w:cs="Times New Roman"/>
          <w:sz w:val="24"/>
          <w:szCs w:val="24"/>
        </w:rPr>
        <w:t>Accuracy is 9</w:t>
      </w:r>
      <w:r w:rsidR="008B3D4F">
        <w:rPr>
          <w:rFonts w:ascii="Times New Roman" w:hAnsi="Times New Roman" w:cs="Times New Roman"/>
          <w:sz w:val="24"/>
          <w:szCs w:val="24"/>
        </w:rPr>
        <w:t>3</w:t>
      </w:r>
      <w:r w:rsidRPr="00DE0BF6">
        <w:rPr>
          <w:rFonts w:ascii="Times New Roman" w:hAnsi="Times New Roman" w:cs="Times New Roman"/>
          <w:sz w:val="24"/>
          <w:szCs w:val="24"/>
        </w:rPr>
        <w:t>.</w:t>
      </w:r>
      <w:r w:rsidRPr="00DE0BF6">
        <w:rPr>
          <w:rFonts w:ascii="Times New Roman" w:hAnsi="Times New Roman" w:cs="Times New Roman"/>
          <w:sz w:val="24"/>
          <w:szCs w:val="24"/>
        </w:rPr>
        <w:t>29</w:t>
      </w:r>
      <w:r w:rsidRPr="00DE0BF6">
        <w:rPr>
          <w:rFonts w:ascii="Times New Roman" w:hAnsi="Times New Roman" w:cs="Times New Roman"/>
          <w:sz w:val="24"/>
          <w:szCs w:val="24"/>
        </w:rPr>
        <w:t>%</w:t>
      </w:r>
    </w:p>
    <w:p w14:paraId="658CA1DE" w14:textId="526EAE8F" w:rsidR="003C66BB" w:rsidRDefault="003C66BB" w:rsidP="003C66BB">
      <w:pPr>
        <w:pStyle w:val="a3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71AD7">
        <w:rPr>
          <w:rFonts w:ascii="Times New Roman" w:hAnsi="Times New Roman" w:cs="Times New Roman"/>
          <w:sz w:val="24"/>
          <w:szCs w:val="24"/>
        </w:rPr>
        <w:t>Data</w:t>
      </w:r>
      <w:r>
        <w:rPr>
          <w:rFonts w:ascii="Times New Roman" w:hAnsi="Times New Roman" w:cs="Times New Roman"/>
          <w:sz w:val="24"/>
          <w:szCs w:val="24"/>
        </w:rPr>
        <w:t>3</w:t>
      </w:r>
    </w:p>
    <w:p w14:paraId="39353749" w14:textId="77777777" w:rsidR="008B3D4F" w:rsidRPr="008B3D4F" w:rsidRDefault="008B3D4F" w:rsidP="008B3D4F">
      <w:pPr>
        <w:pStyle w:val="a3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8B3D4F">
        <w:rPr>
          <w:rFonts w:ascii="Times New Roman" w:hAnsi="Times New Roman" w:cs="Times New Roman"/>
          <w:sz w:val="24"/>
          <w:szCs w:val="24"/>
        </w:rPr>
        <w:t xml:space="preserve">Lambda = 1 </w:t>
      </w:r>
    </w:p>
    <w:p w14:paraId="4996CB94" w14:textId="77777777" w:rsidR="008B3D4F" w:rsidRPr="008B3D4F" w:rsidRDefault="008B3D4F" w:rsidP="008B3D4F">
      <w:pPr>
        <w:pStyle w:val="a3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8B3D4F">
        <w:rPr>
          <w:rFonts w:ascii="Times New Roman" w:hAnsi="Times New Roman" w:cs="Times New Roman"/>
          <w:sz w:val="24"/>
          <w:szCs w:val="24"/>
        </w:rPr>
        <w:t>Eta = 0.0001</w:t>
      </w:r>
    </w:p>
    <w:p w14:paraId="390CC15C" w14:textId="77777777" w:rsidR="008B3D4F" w:rsidRPr="008B3D4F" w:rsidRDefault="008B3D4F" w:rsidP="008B3D4F">
      <w:pPr>
        <w:pStyle w:val="a3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8B3D4F">
        <w:rPr>
          <w:rFonts w:ascii="Times New Roman" w:hAnsi="Times New Roman" w:cs="Times New Roman"/>
          <w:sz w:val="24"/>
          <w:szCs w:val="24"/>
        </w:rPr>
        <w:t>Iterations = 40</w:t>
      </w:r>
    </w:p>
    <w:p w14:paraId="3962C309" w14:textId="71F22DA8" w:rsidR="008B3D4F" w:rsidRPr="008B3D4F" w:rsidRDefault="008B3D4F" w:rsidP="008B3D4F">
      <w:pPr>
        <w:pStyle w:val="a3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8B3D4F">
        <w:rPr>
          <w:rFonts w:ascii="Times New Roman" w:hAnsi="Times New Roman" w:cs="Times New Roman"/>
          <w:sz w:val="24"/>
          <w:szCs w:val="24"/>
        </w:rPr>
        <w:t>Accuracy is 9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8B3D4F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8B3D4F">
        <w:rPr>
          <w:rFonts w:ascii="Times New Roman" w:hAnsi="Times New Roman" w:cs="Times New Roman"/>
          <w:sz w:val="24"/>
          <w:szCs w:val="24"/>
        </w:rPr>
        <w:t>9%</w:t>
      </w:r>
    </w:p>
    <w:p w14:paraId="6C44D9EE" w14:textId="0C5C1FED" w:rsidR="003C66BB" w:rsidRDefault="003C66BB" w:rsidP="003C66B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# T</w:t>
      </w:r>
      <w:r w:rsidRPr="00071AD7">
        <w:rPr>
          <w:rFonts w:ascii="Times New Roman" w:hAnsi="Times New Roman" w:cs="Times New Roman"/>
          <w:b/>
          <w:bCs/>
          <w:sz w:val="24"/>
          <w:szCs w:val="24"/>
        </w:rPr>
        <w:t xml:space="preserve">he </w:t>
      </w:r>
      <w:r w:rsidRPr="003C66BB">
        <w:rPr>
          <w:rFonts w:ascii="Times New Roman" w:hAnsi="Times New Roman" w:cs="Times New Roman"/>
          <w:b/>
          <w:bCs/>
          <w:sz w:val="24"/>
          <w:szCs w:val="24"/>
        </w:rPr>
        <w:t>perceptron algorithm</w:t>
      </w:r>
    </w:p>
    <w:tbl>
      <w:tblPr>
        <w:tblStyle w:val="a4"/>
        <w:tblW w:w="0" w:type="auto"/>
        <w:tblInd w:w="720" w:type="dxa"/>
        <w:tblLook w:val="04A0" w:firstRow="1" w:lastRow="0" w:firstColumn="1" w:lastColumn="0" w:noHBand="0" w:noVBand="1"/>
      </w:tblPr>
      <w:tblGrid>
        <w:gridCol w:w="2157"/>
        <w:gridCol w:w="2157"/>
        <w:gridCol w:w="2158"/>
        <w:gridCol w:w="2158"/>
      </w:tblGrid>
      <w:tr w:rsidR="0023106B" w14:paraId="4327593C" w14:textId="77777777" w:rsidTr="00991521">
        <w:tc>
          <w:tcPr>
            <w:tcW w:w="2157" w:type="dxa"/>
            <w:vMerge w:val="restart"/>
          </w:tcPr>
          <w:p w14:paraId="0342CBE4" w14:textId="2563FE3F" w:rsidR="0023106B" w:rsidRDefault="0023106B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B3D4F">
              <w:rPr>
                <w:rFonts w:ascii="Times New Roman" w:hAnsi="Times New Roman" w:cs="Times New Roman"/>
                <w:sz w:val="24"/>
                <w:szCs w:val="24"/>
              </w:rPr>
              <w:t>Iterations</w:t>
            </w:r>
          </w:p>
        </w:tc>
        <w:tc>
          <w:tcPr>
            <w:tcW w:w="6473" w:type="dxa"/>
            <w:gridSpan w:val="3"/>
          </w:tcPr>
          <w:p w14:paraId="34949510" w14:textId="77777777" w:rsidR="0023106B" w:rsidRDefault="0023106B" w:rsidP="00991521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curacy %</w:t>
            </w:r>
          </w:p>
        </w:tc>
      </w:tr>
      <w:tr w:rsidR="0023106B" w14:paraId="7FA37A27" w14:textId="77777777" w:rsidTr="00991521">
        <w:tc>
          <w:tcPr>
            <w:tcW w:w="2157" w:type="dxa"/>
            <w:vMerge/>
          </w:tcPr>
          <w:p w14:paraId="57973C25" w14:textId="77777777" w:rsidR="0023106B" w:rsidRDefault="0023106B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7" w:type="dxa"/>
          </w:tcPr>
          <w:p w14:paraId="5FEB401D" w14:textId="77777777" w:rsidR="0023106B" w:rsidRDefault="0023106B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set 1</w:t>
            </w:r>
          </w:p>
        </w:tc>
        <w:tc>
          <w:tcPr>
            <w:tcW w:w="2158" w:type="dxa"/>
          </w:tcPr>
          <w:p w14:paraId="5F078F38" w14:textId="77777777" w:rsidR="0023106B" w:rsidRDefault="0023106B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set 2</w:t>
            </w:r>
          </w:p>
        </w:tc>
        <w:tc>
          <w:tcPr>
            <w:tcW w:w="2158" w:type="dxa"/>
          </w:tcPr>
          <w:p w14:paraId="400E4CC2" w14:textId="77777777" w:rsidR="0023106B" w:rsidRDefault="0023106B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set 3</w:t>
            </w:r>
          </w:p>
        </w:tc>
      </w:tr>
      <w:tr w:rsidR="0023106B" w14:paraId="67B78EE0" w14:textId="77777777" w:rsidTr="00991521">
        <w:tc>
          <w:tcPr>
            <w:tcW w:w="2157" w:type="dxa"/>
          </w:tcPr>
          <w:p w14:paraId="3D92158A" w14:textId="51930922" w:rsidR="0023106B" w:rsidRDefault="0023106B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57" w:type="dxa"/>
          </w:tcPr>
          <w:p w14:paraId="28513436" w14:textId="54A34ADB" w:rsidR="0023106B" w:rsidRDefault="00B303A1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.51</w:t>
            </w:r>
          </w:p>
        </w:tc>
        <w:tc>
          <w:tcPr>
            <w:tcW w:w="2158" w:type="dxa"/>
          </w:tcPr>
          <w:p w14:paraId="4E4CD6BB" w14:textId="42963C4D" w:rsidR="0023106B" w:rsidRDefault="004A2668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.25</w:t>
            </w:r>
          </w:p>
        </w:tc>
        <w:tc>
          <w:tcPr>
            <w:tcW w:w="2158" w:type="dxa"/>
          </w:tcPr>
          <w:p w14:paraId="74D698F9" w14:textId="2224F168" w:rsidR="0023106B" w:rsidRDefault="004A2668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.34</w:t>
            </w:r>
          </w:p>
        </w:tc>
      </w:tr>
      <w:tr w:rsidR="0023106B" w14:paraId="7CE8F56E" w14:textId="77777777" w:rsidTr="00991521">
        <w:tc>
          <w:tcPr>
            <w:tcW w:w="2157" w:type="dxa"/>
          </w:tcPr>
          <w:p w14:paraId="07F1227C" w14:textId="2A67BB7C" w:rsidR="0023106B" w:rsidRDefault="0023106B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157" w:type="dxa"/>
          </w:tcPr>
          <w:p w14:paraId="48C4B33B" w14:textId="41D8AC1D" w:rsidR="0023106B" w:rsidRDefault="00B303A1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4.58</w:t>
            </w:r>
          </w:p>
        </w:tc>
        <w:tc>
          <w:tcPr>
            <w:tcW w:w="2158" w:type="dxa"/>
          </w:tcPr>
          <w:p w14:paraId="3D1CC383" w14:textId="6DF29C06" w:rsidR="0023106B" w:rsidRDefault="004A2668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.68</w:t>
            </w:r>
          </w:p>
        </w:tc>
        <w:tc>
          <w:tcPr>
            <w:tcW w:w="2158" w:type="dxa"/>
          </w:tcPr>
          <w:p w14:paraId="138553B5" w14:textId="1475C4D2" w:rsidR="0023106B" w:rsidRDefault="004A2668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.12</w:t>
            </w:r>
          </w:p>
        </w:tc>
      </w:tr>
      <w:tr w:rsidR="0023106B" w14:paraId="14F0D819" w14:textId="77777777" w:rsidTr="00991521">
        <w:tc>
          <w:tcPr>
            <w:tcW w:w="2157" w:type="dxa"/>
          </w:tcPr>
          <w:p w14:paraId="101C8363" w14:textId="761B2C91" w:rsidR="0023106B" w:rsidRDefault="0023106B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2157" w:type="dxa"/>
          </w:tcPr>
          <w:p w14:paraId="30E91B59" w14:textId="1B3928BC" w:rsidR="0023106B" w:rsidRDefault="00B303A1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9.24</w:t>
            </w:r>
          </w:p>
        </w:tc>
        <w:tc>
          <w:tcPr>
            <w:tcW w:w="2158" w:type="dxa"/>
          </w:tcPr>
          <w:p w14:paraId="79CAE983" w14:textId="7AB2D1A8" w:rsidR="0023106B" w:rsidRDefault="004A2668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.12</w:t>
            </w:r>
          </w:p>
        </w:tc>
        <w:tc>
          <w:tcPr>
            <w:tcW w:w="2158" w:type="dxa"/>
          </w:tcPr>
          <w:p w14:paraId="786D5207" w14:textId="18092FC1" w:rsidR="0023106B" w:rsidRDefault="004A2668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.35</w:t>
            </w:r>
          </w:p>
        </w:tc>
      </w:tr>
      <w:tr w:rsidR="0023106B" w14:paraId="30AA9384" w14:textId="77777777" w:rsidTr="00991521">
        <w:tc>
          <w:tcPr>
            <w:tcW w:w="2157" w:type="dxa"/>
          </w:tcPr>
          <w:p w14:paraId="769EECCD" w14:textId="7F4C4293" w:rsidR="0023106B" w:rsidRDefault="0023106B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2157" w:type="dxa"/>
          </w:tcPr>
          <w:p w14:paraId="49EF7DBE" w14:textId="717D13CB" w:rsidR="0023106B" w:rsidRDefault="0023106B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B303A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B303A1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2158" w:type="dxa"/>
          </w:tcPr>
          <w:p w14:paraId="03B7B2E0" w14:textId="5D4B25FA" w:rsidR="0023106B" w:rsidRDefault="004A2668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.25</w:t>
            </w:r>
          </w:p>
        </w:tc>
        <w:tc>
          <w:tcPr>
            <w:tcW w:w="2158" w:type="dxa"/>
          </w:tcPr>
          <w:p w14:paraId="3955EE7A" w14:textId="65637D1B" w:rsidR="0023106B" w:rsidRDefault="004A2668" w:rsidP="009915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.38</w:t>
            </w:r>
          </w:p>
        </w:tc>
      </w:tr>
    </w:tbl>
    <w:p w14:paraId="28B2D750" w14:textId="77777777" w:rsidR="00C416A4" w:rsidRDefault="0023106B" w:rsidP="0023106B">
      <w:pPr>
        <w:pStyle w:val="a3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71AD7">
        <w:rPr>
          <w:rFonts w:ascii="Times New Roman" w:hAnsi="Times New Roman" w:cs="Times New Roman"/>
          <w:sz w:val="24"/>
          <w:szCs w:val="24"/>
        </w:rPr>
        <w:t>Data1</w:t>
      </w:r>
    </w:p>
    <w:p w14:paraId="19B1CFD5" w14:textId="3DD8293D" w:rsidR="0023106B" w:rsidRDefault="0023106B" w:rsidP="0023106B">
      <w:pPr>
        <w:pStyle w:val="a3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ta = 0.0001</w:t>
      </w:r>
    </w:p>
    <w:p w14:paraId="557EDE4B" w14:textId="77777777" w:rsidR="0023106B" w:rsidRDefault="0023106B" w:rsidP="0023106B">
      <w:pPr>
        <w:pStyle w:val="a3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erations = 40</w:t>
      </w:r>
    </w:p>
    <w:p w14:paraId="7F22BAC2" w14:textId="49896D01" w:rsidR="0023106B" w:rsidRDefault="0023106B" w:rsidP="0023106B">
      <w:pPr>
        <w:pStyle w:val="a3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curacy is </w:t>
      </w:r>
      <w:r w:rsidR="00B303A1">
        <w:rPr>
          <w:rFonts w:ascii="Times New Roman" w:hAnsi="Times New Roman" w:cs="Times New Roman"/>
          <w:sz w:val="24"/>
          <w:szCs w:val="24"/>
        </w:rPr>
        <w:t>92.45</w:t>
      </w:r>
      <w:r>
        <w:rPr>
          <w:rFonts w:ascii="Times New Roman" w:hAnsi="Times New Roman" w:cs="Times New Roman"/>
          <w:sz w:val="24"/>
          <w:szCs w:val="24"/>
        </w:rPr>
        <w:t>%</w:t>
      </w:r>
    </w:p>
    <w:p w14:paraId="11E9167F" w14:textId="77777777" w:rsidR="00C416A4" w:rsidRDefault="0023106B" w:rsidP="0023106B">
      <w:pPr>
        <w:pStyle w:val="a3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71AD7">
        <w:rPr>
          <w:rFonts w:ascii="Times New Roman" w:hAnsi="Times New Roman" w:cs="Times New Roman"/>
          <w:sz w:val="24"/>
          <w:szCs w:val="24"/>
        </w:rPr>
        <w:t>Data</w:t>
      </w:r>
      <w:r>
        <w:rPr>
          <w:rFonts w:ascii="Times New Roman" w:hAnsi="Times New Roman" w:cs="Times New Roman"/>
          <w:sz w:val="24"/>
          <w:szCs w:val="24"/>
        </w:rPr>
        <w:t>2</w:t>
      </w:r>
      <w:r w:rsidR="00C416A4">
        <w:rPr>
          <w:rFonts w:ascii="Times New Roman" w:hAnsi="Times New Roman" w:cs="Times New Roman"/>
          <w:sz w:val="24"/>
          <w:szCs w:val="24"/>
        </w:rPr>
        <w:t>:</w:t>
      </w:r>
    </w:p>
    <w:p w14:paraId="707B46B0" w14:textId="3610CEBE" w:rsidR="0023106B" w:rsidRPr="00DE0BF6" w:rsidRDefault="00C416A4" w:rsidP="0023106B">
      <w:pPr>
        <w:pStyle w:val="a3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23106B" w:rsidRPr="00DE0BF6">
        <w:rPr>
          <w:rFonts w:ascii="Times New Roman" w:hAnsi="Times New Roman" w:cs="Times New Roman"/>
          <w:sz w:val="24"/>
          <w:szCs w:val="24"/>
        </w:rPr>
        <w:t>ta = 0.0001</w:t>
      </w:r>
    </w:p>
    <w:p w14:paraId="4453BD0E" w14:textId="77777777" w:rsidR="0023106B" w:rsidRPr="00DE0BF6" w:rsidRDefault="0023106B" w:rsidP="0023106B">
      <w:pPr>
        <w:spacing w:line="276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DE0BF6">
        <w:rPr>
          <w:rFonts w:ascii="Times New Roman" w:hAnsi="Times New Roman" w:cs="Times New Roman"/>
          <w:sz w:val="24"/>
          <w:szCs w:val="24"/>
        </w:rPr>
        <w:t>Iterations = 40</w:t>
      </w:r>
    </w:p>
    <w:p w14:paraId="5B88AA4F" w14:textId="205C3A2B" w:rsidR="0023106B" w:rsidRPr="00DE0BF6" w:rsidRDefault="0023106B" w:rsidP="0023106B">
      <w:pPr>
        <w:spacing w:line="276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DE0BF6">
        <w:rPr>
          <w:rFonts w:ascii="Times New Roman" w:hAnsi="Times New Roman" w:cs="Times New Roman"/>
          <w:sz w:val="24"/>
          <w:szCs w:val="24"/>
        </w:rPr>
        <w:t xml:space="preserve">Accuracy is </w:t>
      </w:r>
      <w:r w:rsidR="004A2668">
        <w:rPr>
          <w:rFonts w:ascii="Times New Roman" w:hAnsi="Times New Roman" w:cs="Times New Roman"/>
          <w:sz w:val="24"/>
          <w:szCs w:val="24"/>
        </w:rPr>
        <w:t>91.25</w:t>
      </w:r>
      <w:r w:rsidRPr="00DE0BF6">
        <w:rPr>
          <w:rFonts w:ascii="Times New Roman" w:hAnsi="Times New Roman" w:cs="Times New Roman"/>
          <w:sz w:val="24"/>
          <w:szCs w:val="24"/>
        </w:rPr>
        <w:t>%</w:t>
      </w:r>
    </w:p>
    <w:p w14:paraId="3AD75DF7" w14:textId="6FFADCD8" w:rsidR="0023106B" w:rsidRPr="008B3D4F" w:rsidRDefault="0023106B" w:rsidP="00C416A4">
      <w:pPr>
        <w:pStyle w:val="a3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71AD7">
        <w:rPr>
          <w:rFonts w:ascii="Times New Roman" w:hAnsi="Times New Roman" w:cs="Times New Roman"/>
          <w:sz w:val="24"/>
          <w:szCs w:val="24"/>
        </w:rPr>
        <w:t>Data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8B3D4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3C9628" w14:textId="77777777" w:rsidR="0023106B" w:rsidRPr="008B3D4F" w:rsidRDefault="0023106B" w:rsidP="0023106B">
      <w:pPr>
        <w:pStyle w:val="a3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8B3D4F">
        <w:rPr>
          <w:rFonts w:ascii="Times New Roman" w:hAnsi="Times New Roman" w:cs="Times New Roman"/>
          <w:sz w:val="24"/>
          <w:szCs w:val="24"/>
        </w:rPr>
        <w:t>Eta = 0.0001</w:t>
      </w:r>
    </w:p>
    <w:p w14:paraId="76597D08" w14:textId="77777777" w:rsidR="0023106B" w:rsidRPr="008B3D4F" w:rsidRDefault="0023106B" w:rsidP="0023106B">
      <w:pPr>
        <w:pStyle w:val="a3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8B3D4F">
        <w:rPr>
          <w:rFonts w:ascii="Times New Roman" w:hAnsi="Times New Roman" w:cs="Times New Roman"/>
          <w:sz w:val="24"/>
          <w:szCs w:val="24"/>
        </w:rPr>
        <w:t>Iterations = 40</w:t>
      </w:r>
    </w:p>
    <w:p w14:paraId="621E8986" w14:textId="68E000D5" w:rsidR="0023106B" w:rsidRPr="008B3D4F" w:rsidRDefault="0023106B" w:rsidP="0023106B">
      <w:pPr>
        <w:pStyle w:val="a3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8B3D4F">
        <w:rPr>
          <w:rFonts w:ascii="Times New Roman" w:hAnsi="Times New Roman" w:cs="Times New Roman"/>
          <w:sz w:val="24"/>
          <w:szCs w:val="24"/>
        </w:rPr>
        <w:t xml:space="preserve">Accuracy is </w:t>
      </w:r>
      <w:r w:rsidR="004A2668">
        <w:rPr>
          <w:rFonts w:ascii="Times New Roman" w:hAnsi="Times New Roman" w:cs="Times New Roman"/>
          <w:sz w:val="24"/>
          <w:szCs w:val="24"/>
        </w:rPr>
        <w:t>90.38</w:t>
      </w:r>
      <w:r w:rsidRPr="008B3D4F">
        <w:rPr>
          <w:rFonts w:ascii="Times New Roman" w:hAnsi="Times New Roman" w:cs="Times New Roman"/>
          <w:sz w:val="24"/>
          <w:szCs w:val="24"/>
        </w:rPr>
        <w:t>%</w:t>
      </w:r>
    </w:p>
    <w:p w14:paraId="241C49B8" w14:textId="77777777" w:rsidR="003C66BB" w:rsidRPr="003C66BB" w:rsidRDefault="003C66BB" w:rsidP="003C66BB">
      <w:pPr>
        <w:rPr>
          <w:rFonts w:ascii="Times New Roman" w:hAnsi="Times New Roman" w:cs="Times New Roman"/>
          <w:sz w:val="24"/>
          <w:szCs w:val="24"/>
        </w:rPr>
      </w:pPr>
    </w:p>
    <w:sectPr w:rsidR="003C66BB" w:rsidRPr="003C66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1B06B5"/>
    <w:multiLevelType w:val="hybridMultilevel"/>
    <w:tmpl w:val="E160B54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6403A"/>
    <w:multiLevelType w:val="hybridMultilevel"/>
    <w:tmpl w:val="6C2C670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MzC2MDQzNzIxNDNV0lEKTi0uzszPAykwrgUAOFBpdSwAAAA="/>
  </w:docVars>
  <w:rsids>
    <w:rsidRoot w:val="00D60247"/>
    <w:rsid w:val="000143CE"/>
    <w:rsid w:val="00071AD7"/>
    <w:rsid w:val="000B1ED7"/>
    <w:rsid w:val="001402F6"/>
    <w:rsid w:val="00140FA8"/>
    <w:rsid w:val="0023106B"/>
    <w:rsid w:val="002E3B45"/>
    <w:rsid w:val="002F0594"/>
    <w:rsid w:val="003C66BB"/>
    <w:rsid w:val="00475FD8"/>
    <w:rsid w:val="004A2668"/>
    <w:rsid w:val="004B7BBF"/>
    <w:rsid w:val="004D32AF"/>
    <w:rsid w:val="00515275"/>
    <w:rsid w:val="00551070"/>
    <w:rsid w:val="006C7407"/>
    <w:rsid w:val="007451FC"/>
    <w:rsid w:val="008215A2"/>
    <w:rsid w:val="008B3D4F"/>
    <w:rsid w:val="008C1F21"/>
    <w:rsid w:val="00951C55"/>
    <w:rsid w:val="009B5FBD"/>
    <w:rsid w:val="00A0308D"/>
    <w:rsid w:val="00AB0F0B"/>
    <w:rsid w:val="00B303A1"/>
    <w:rsid w:val="00BD339A"/>
    <w:rsid w:val="00C416A4"/>
    <w:rsid w:val="00CE19F8"/>
    <w:rsid w:val="00D60247"/>
    <w:rsid w:val="00DE0BF6"/>
    <w:rsid w:val="00E27D76"/>
    <w:rsid w:val="00F21AB0"/>
    <w:rsid w:val="00F77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92F19"/>
  <w15:chartTrackingRefBased/>
  <w15:docId w15:val="{1E4F0CBC-6296-4856-B1D5-26209CC66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106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77CC7"/>
    <w:pPr>
      <w:ind w:left="720"/>
      <w:contextualSpacing/>
    </w:pPr>
  </w:style>
  <w:style w:type="table" w:styleId="a4">
    <w:name w:val="Table Grid"/>
    <w:basedOn w:val="a1"/>
    <w:uiPriority w:val="39"/>
    <w:rsid w:val="00E27D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90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7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8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2</Pages>
  <Words>175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e Han Sung</dc:creator>
  <cp:keywords/>
  <dc:description/>
  <cp:lastModifiedBy>Nero King</cp:lastModifiedBy>
  <cp:revision>30</cp:revision>
  <dcterms:created xsi:type="dcterms:W3CDTF">2020-09-27T21:25:00Z</dcterms:created>
  <dcterms:modified xsi:type="dcterms:W3CDTF">2020-10-19T03:37:00Z</dcterms:modified>
</cp:coreProperties>
</file>